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4"/>
        <w:gridCol w:w="1843"/>
        <w:gridCol w:w="1693"/>
        <w:gridCol w:w="2469"/>
        <w:gridCol w:w="1711"/>
      </w:tblGrid>
      <w:tr w:rsidR="00703479" w:rsidRPr="00A53099" w14:paraId="2F6EEB79" w14:textId="77777777" w:rsidTr="002939C5">
        <w:trPr>
          <w:trHeight w:val="337"/>
        </w:trPr>
        <w:tc>
          <w:tcPr>
            <w:tcW w:w="0" w:type="auto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FBCF77B" w14:textId="77777777" w:rsidR="00703479" w:rsidRPr="00A53099" w:rsidRDefault="00703479" w:rsidP="002939C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Key Resources Table</w:t>
            </w:r>
          </w:p>
        </w:tc>
      </w:tr>
      <w:tr w:rsidR="0046691A" w:rsidRPr="00A53099" w14:paraId="4B926B2F" w14:textId="77777777" w:rsidTr="0046691A">
        <w:trPr>
          <w:trHeight w:val="7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D4C46DD" w14:textId="77777777" w:rsidR="00703479" w:rsidRPr="00A53099" w:rsidRDefault="00703479" w:rsidP="002939C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Reagent type (species) or resource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2477830" w14:textId="77777777" w:rsidR="00703479" w:rsidRPr="00A53099" w:rsidRDefault="00703479" w:rsidP="002939C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esignation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ADA6C22" w14:textId="77777777" w:rsidR="00703479" w:rsidRPr="00A53099" w:rsidRDefault="00703479" w:rsidP="002939C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ource or reference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8730BA6" w14:textId="77777777" w:rsidR="00703479" w:rsidRPr="00A53099" w:rsidRDefault="00703479" w:rsidP="002939C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Identifiers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092D215" w14:textId="77777777" w:rsidR="00703479" w:rsidRPr="00A53099" w:rsidRDefault="00703479" w:rsidP="002939C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Additional information</w:t>
            </w:r>
          </w:p>
        </w:tc>
      </w:tr>
      <w:tr w:rsidR="0046691A" w:rsidRPr="00A53099" w14:paraId="0D574CCA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543A62E" w14:textId="069C33DF" w:rsidR="00703479" w:rsidRPr="00A53099" w:rsidRDefault="007E5A22" w:rsidP="0066037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G</w:t>
            </w:r>
            <w:r w:rsidR="00703479" w:rsidRPr="00A53099">
              <w:rPr>
                <w:rFonts w:ascii="Arial" w:hAnsi="Arial" w:cs="Arial"/>
                <w:color w:val="000000"/>
                <w:sz w:val="22"/>
                <w:szCs w:val="22"/>
              </w:rPr>
              <w:t>enetic reagent (</w:t>
            </w:r>
            <w:r w:rsidR="00794AAE" w:rsidRPr="00A53099">
              <w:rPr>
                <w:rFonts w:ascii="Arial" w:hAnsi="Arial" w:cs="Arial"/>
                <w:i/>
                <w:color w:val="000000"/>
                <w:sz w:val="22"/>
                <w:szCs w:val="22"/>
              </w:rPr>
              <w:t>M. musculus</w:t>
            </w:r>
            <w:r w:rsidR="00703479" w:rsidRPr="00A53099"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F4AFEFC" w14:textId="1F809669" w:rsidR="00703479" w:rsidRPr="00A53099" w:rsidRDefault="00794AAE" w:rsidP="00987E29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IcrTac:ICR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B25064D" w14:textId="6FD2F19D" w:rsidR="00703479" w:rsidRPr="00A53099" w:rsidRDefault="007E5A22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MSR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66FA272" w14:textId="08CED143" w:rsidR="00703479" w:rsidRPr="00A53099" w:rsidRDefault="00794AAE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at# TAC:icr, RRID:IMSR_TAC:icr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3B7CD9A" w14:textId="77777777" w:rsidR="00703479" w:rsidRPr="00A53099" w:rsidRDefault="00703479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46691A" w:rsidRPr="00A53099" w14:paraId="5198E12B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59BFAE" w14:textId="43D3F03E" w:rsidR="00794AAE" w:rsidRPr="00A53099" w:rsidRDefault="007E5A22" w:rsidP="0066037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G</w:t>
            </w:r>
            <w:r w:rsidR="00794AAE" w:rsidRPr="00A53099">
              <w:rPr>
                <w:rFonts w:ascii="Arial" w:hAnsi="Arial" w:cs="Arial"/>
                <w:color w:val="000000"/>
                <w:sz w:val="22"/>
                <w:szCs w:val="22"/>
              </w:rPr>
              <w:t>enetic reagent (</w:t>
            </w:r>
            <w:r w:rsidR="00794AAE" w:rsidRPr="00A53099">
              <w:rPr>
                <w:rFonts w:ascii="Arial" w:hAnsi="Arial" w:cs="Arial"/>
                <w:i/>
                <w:color w:val="000000"/>
                <w:sz w:val="22"/>
                <w:szCs w:val="22"/>
              </w:rPr>
              <w:t>R. norvegicus</w:t>
            </w:r>
            <w:r w:rsidR="00794AAE" w:rsidRPr="00A53099"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1B2352" w14:textId="7F76F7B5" w:rsidR="00794AAE" w:rsidRPr="00A53099" w:rsidRDefault="00794AAE" w:rsidP="00987E29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NTac:SD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26C19B" w14:textId="6D3A132F" w:rsidR="00794AAE" w:rsidRPr="00A53099" w:rsidRDefault="007E5A22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RGD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DE0F5C" w14:textId="43C946A2" w:rsidR="00794AAE" w:rsidRPr="00A53099" w:rsidRDefault="00794AAE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at# 1566440, RRID:RGD_156644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FFF64F" w14:textId="77777777" w:rsidR="00794AAE" w:rsidRPr="00A53099" w:rsidRDefault="00794AAE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7795D7D9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2616DE" w14:textId="50066CD4" w:rsidR="007E5A22" w:rsidRPr="00A53099" w:rsidRDefault="007E5A22" w:rsidP="0066037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ell line (</w:t>
            </w:r>
            <w:r w:rsidRPr="00A53099">
              <w:rPr>
                <w:rFonts w:ascii="Arial" w:hAnsi="Arial" w:cs="Arial"/>
                <w:i/>
                <w:color w:val="000000"/>
                <w:sz w:val="22"/>
                <w:szCs w:val="22"/>
              </w:rPr>
              <w:t>H. sapiens</w:t>
            </w: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482841" w14:textId="384C9B03" w:rsidR="007E5A22" w:rsidRPr="00A53099" w:rsidRDefault="007E5A22" w:rsidP="00987E29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HEK293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3D04C7" w14:textId="01FE7D57" w:rsidR="007E5A22" w:rsidRPr="00A53099" w:rsidRDefault="007E5A22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ATCC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ED24DB" w14:textId="51522EF4" w:rsidR="007E5A22" w:rsidRPr="00A53099" w:rsidRDefault="007E5A22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at# PTA-4488, RRID:CVCL_0045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ABB044" w14:textId="77777777" w:rsidR="007E5A22" w:rsidRPr="00A53099" w:rsidRDefault="007E5A22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7B172A9D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18E3AE" w14:textId="4E2CDECA" w:rsidR="007E5A22" w:rsidRPr="00A53099" w:rsidRDefault="007E5A22" w:rsidP="0066037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ell line (</w:t>
            </w:r>
            <w:r w:rsidRPr="00A53099">
              <w:rPr>
                <w:rFonts w:ascii="Arial" w:hAnsi="Arial" w:cs="Arial"/>
                <w:i/>
                <w:color w:val="000000"/>
                <w:sz w:val="22"/>
                <w:szCs w:val="22"/>
              </w:rPr>
              <w:t>H. sapiens</w:t>
            </w: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E34747" w14:textId="120AFDF7" w:rsidR="007E5A22" w:rsidRPr="00A53099" w:rsidRDefault="007E5A22" w:rsidP="00987E29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SH-SY5Y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324A0E" w14:textId="0CACD3D2" w:rsidR="007E5A22" w:rsidRPr="00A53099" w:rsidRDefault="007E5A22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ATCC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4FDE12" w14:textId="771DF5FC" w:rsidR="007E5A22" w:rsidRPr="00A53099" w:rsidRDefault="007E5A22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at# CRL-2266, RRID:CVCL_0019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0709FD" w14:textId="77777777" w:rsidR="007E5A22" w:rsidRPr="00A53099" w:rsidRDefault="007E5A22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3A566319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643E9B" w14:textId="38883C79" w:rsidR="001611BF" w:rsidRPr="00A53099" w:rsidRDefault="001611BF" w:rsidP="00660375">
            <w:pPr>
              <w:pStyle w:val="NormalWeb"/>
              <w:spacing w:before="0" w:beforeAutospacing="0" w:after="0" w:afterAutospacing="0"/>
              <w:ind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Cell line (</w:t>
            </w:r>
            <w:r w:rsidRPr="00A53099">
              <w:rPr>
                <w:rFonts w:ascii="Arial" w:hAnsi="Arial" w:cs="Arial"/>
                <w:i/>
                <w:iCs/>
                <w:color w:val="212121"/>
                <w:sz w:val="22"/>
                <w:szCs w:val="22"/>
              </w:rPr>
              <w:t>M. musculus</w:t>
            </w:r>
            <w:r w:rsidRPr="00A53099">
              <w:rPr>
                <w:rFonts w:ascii="Arial" w:hAnsi="Arial" w:cs="Arial"/>
                <w:iCs/>
                <w:color w:val="212121"/>
                <w:sz w:val="22"/>
                <w:szCs w:val="22"/>
              </w:rPr>
              <w:t>)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C285EB" w14:textId="64AE6138" w:rsidR="001611BF" w:rsidRPr="00A53099" w:rsidRDefault="001611BF" w:rsidP="00987E29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NIH3T3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985866" w14:textId="18B8C894" w:rsidR="001611BF" w:rsidRPr="00A53099" w:rsidRDefault="001611BF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TCC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83F43B" w14:textId="1CAC4AA8" w:rsidR="001611BF" w:rsidRPr="00A53099" w:rsidRDefault="001611BF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at# CRL-6442, RRID:CVCL_0594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3D5799" w14:textId="77777777" w:rsidR="001611BF" w:rsidRPr="00A53099" w:rsidRDefault="001611BF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72E266D9" w14:textId="77777777" w:rsidTr="0046691A">
        <w:trPr>
          <w:trHeight w:val="16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ED14FBC" w14:textId="1D37C7A9" w:rsidR="007E5A22" w:rsidRPr="00A53099" w:rsidRDefault="00692379" w:rsidP="0066037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  <w:r w:rsidR="007E5A22" w:rsidRPr="00A53099">
              <w:rPr>
                <w:rFonts w:ascii="Arial" w:hAnsi="Arial" w:cs="Arial"/>
                <w:color w:val="000000"/>
                <w:sz w:val="22"/>
                <w:szCs w:val="22"/>
              </w:rPr>
              <w:t>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EECE246" w14:textId="7514CB10" w:rsidR="007E5A22" w:rsidRPr="00A53099" w:rsidRDefault="007E5A22" w:rsidP="00987E29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Anti-NDEL1 (Rabbit polyclonal)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0B15E64" w14:textId="2E99A405" w:rsidR="007E5A22" w:rsidRPr="00A53099" w:rsidRDefault="007E5A22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roteintech Group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F7ED654" w14:textId="53DE8A93" w:rsidR="007E5A22" w:rsidRPr="00A53099" w:rsidRDefault="007E5A22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17262-1-AP, RRID:AB_2235821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421D746" w14:textId="01F6E07D" w:rsidR="007E5A22" w:rsidRPr="00A53099" w:rsidRDefault="00711FCC" w:rsidP="0066037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WB (1:1000)</w:t>
            </w:r>
          </w:p>
          <w:p w14:paraId="770EBE8C" w14:textId="49EA4D56" w:rsidR="007A019C" w:rsidRPr="00A53099" w:rsidRDefault="007A019C" w:rsidP="0066037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P (1:600)</w:t>
            </w:r>
          </w:p>
          <w:p w14:paraId="54E703DF" w14:textId="1E61ACE9" w:rsidR="00711FCC" w:rsidRPr="00A53099" w:rsidRDefault="00711FCC" w:rsidP="0066037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CC (1:</w:t>
            </w:r>
            <w:r w:rsidR="00055342" w:rsidRPr="00A53099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00)</w:t>
            </w:r>
          </w:p>
          <w:p w14:paraId="4FF1309A" w14:textId="21346841" w:rsidR="00711FCC" w:rsidRPr="00A53099" w:rsidRDefault="00711FCC" w:rsidP="0066037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HC (1:200)</w:t>
            </w:r>
          </w:p>
        </w:tc>
      </w:tr>
      <w:tr w:rsidR="0046691A" w:rsidRPr="00A53099" w14:paraId="591027B8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BE36CE" w14:textId="09D36620" w:rsidR="007E5A22" w:rsidRPr="00A53099" w:rsidRDefault="00987E29" w:rsidP="0066037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49649C" w14:textId="70CBAC83" w:rsidR="007E5A22" w:rsidRPr="00A53099" w:rsidRDefault="007E5A22" w:rsidP="00987E29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Ant</w:t>
            </w:r>
            <w:bookmarkStart w:id="0" w:name="_GoBack"/>
            <w:bookmarkEnd w:id="0"/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i-pNDEL1 (pS332/336) (Rabbit polyclonal)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A5A477" w14:textId="1B771633" w:rsidR="007E5A22" w:rsidRPr="00A53099" w:rsidRDefault="007E5A22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A3435E" w14:textId="23389C4A" w:rsidR="007E5A22" w:rsidRPr="00A53099" w:rsidRDefault="007E5A22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8CA46B" w14:textId="77777777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WB (1:1000)</w:t>
            </w:r>
          </w:p>
          <w:p w14:paraId="548C74FC" w14:textId="2874C3AF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CC (1:100)</w:t>
            </w:r>
          </w:p>
          <w:p w14:paraId="49253823" w14:textId="77777777" w:rsidR="007E5A22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HC (1:100)</w:t>
            </w:r>
          </w:p>
          <w:p w14:paraId="13089F34" w14:textId="77777777" w:rsidR="00C6540B" w:rsidRPr="00C6540B" w:rsidRDefault="00C6540B" w:rsidP="00C6540B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6540B">
              <w:rPr>
                <w:rFonts w:ascii="Arial" w:eastAsia="Times New Roman" w:hAnsi="Arial" w:cs="Arial"/>
                <w:color w:val="000000"/>
                <w:shd w:val="clear" w:color="auto" w:fill="FFFFFF"/>
              </w:rPr>
              <w:t>Materials and Methods – Antibodies and plasmids</w:t>
            </w:r>
          </w:p>
          <w:p w14:paraId="135C5AB2" w14:textId="3A14A7BF" w:rsidR="00C6540B" w:rsidRPr="00A53099" w:rsidRDefault="00C6540B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6C51358C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0C572D" w14:textId="0E018982" w:rsidR="007E5A22" w:rsidRPr="00A53099" w:rsidRDefault="00987E29" w:rsidP="0066037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794877" w14:textId="6B4724E1" w:rsidR="007E5A22" w:rsidRPr="00A53099" w:rsidRDefault="007E5A22" w:rsidP="000C5826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Anti-TARA</w:t>
            </w:r>
            <w:r w:rsidR="000C5826"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 </w:t>
            </w: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(Rabbit polyclonal)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DDE561" w14:textId="608384E4" w:rsidR="007E5A22" w:rsidRPr="00A53099" w:rsidRDefault="007E5A22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ermo Fisher Scientific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B5A683" w14:textId="308DFF1D" w:rsidR="007E5A22" w:rsidRPr="00A53099" w:rsidRDefault="007E5A22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PA5-29092, RRID:AB_2546568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740FD8" w14:textId="3CA5A67F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WB (1:1000)</w:t>
            </w:r>
          </w:p>
          <w:p w14:paraId="39F13034" w14:textId="20B03462" w:rsidR="007A019C" w:rsidRPr="00A53099" w:rsidRDefault="007A019C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P (1:1000)</w:t>
            </w:r>
          </w:p>
          <w:p w14:paraId="52C1B533" w14:textId="00780996" w:rsidR="007E5A2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CC (1:200)</w:t>
            </w:r>
          </w:p>
        </w:tc>
      </w:tr>
      <w:tr w:rsidR="0046691A" w:rsidRPr="00A53099" w14:paraId="6FB16737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2453D1" w14:textId="6C04F653" w:rsidR="007E5A22" w:rsidRPr="00A53099" w:rsidRDefault="00987E29" w:rsidP="0066037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B04F9F" w14:textId="1D8E0689" w:rsidR="007E5A22" w:rsidRPr="00A53099" w:rsidRDefault="007E5A22" w:rsidP="000C5826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Anti-DYRK2</w:t>
            </w:r>
            <w:r w:rsidR="000C5826"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 (599542) (Mouse monoclonal)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EB404E" w14:textId="128D9408" w:rsidR="007E5A22" w:rsidRPr="00A53099" w:rsidRDefault="005E5709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ermo Fisher Scientific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0EDD5C" w14:textId="1D4234DB" w:rsidR="007E5A22" w:rsidRPr="00A53099" w:rsidRDefault="005E5709" w:rsidP="00660375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MA5-24269, RRID:AB_2606267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4ED0E9" w14:textId="5D92E076" w:rsidR="007E5A22" w:rsidRPr="00A53099" w:rsidRDefault="005E5709" w:rsidP="00660375">
            <w:pPr>
              <w:pStyle w:val="NormalWeb"/>
              <w:spacing w:before="0" w:beforeAutospacing="0" w:after="0" w:afterAutospacing="0"/>
              <w:ind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WB (1:500)</w:t>
            </w:r>
          </w:p>
        </w:tc>
      </w:tr>
      <w:tr w:rsidR="0046691A" w:rsidRPr="00A53099" w14:paraId="3F2496DC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5F6320" w14:textId="156AAD8A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6A8FE1" w14:textId="0190C2E9" w:rsidR="00055342" w:rsidRPr="00A53099" w:rsidRDefault="00055342" w:rsidP="00055342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Anti-GSK-3beta (3D10) (Mouse monoclonal)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1E68A1" w14:textId="63CB6C98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ell Signaling Technology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A0C3AE" w14:textId="22EC0900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9832, RRID:AB_10839406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BDF4AD" w14:textId="77777777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WB (1:1000)</w:t>
            </w:r>
          </w:p>
          <w:p w14:paraId="547F9FDC" w14:textId="3833367F" w:rsidR="002B34FC" w:rsidRPr="00A53099" w:rsidRDefault="002B34FC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P (1:600)</w:t>
            </w:r>
          </w:p>
        </w:tc>
      </w:tr>
      <w:tr w:rsidR="0046691A" w:rsidRPr="00A53099" w14:paraId="3FB4034C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4E711F" w14:textId="38904373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566391" w14:textId="4C073020" w:rsidR="00055342" w:rsidRPr="00A53099" w:rsidRDefault="00055342" w:rsidP="00055342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Anti-FLAG </w:t>
            </w:r>
            <w:r w:rsidRPr="00A53099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(Rabbit polyclonal)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367914" w14:textId="5280BEAC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Sigma-Aldrich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CFF870" w14:textId="301F9CBC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F7425, RRID:AB_439687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398286" w14:textId="2CB93602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WB (1:2000)</w:t>
            </w:r>
          </w:p>
          <w:p w14:paraId="567ACA69" w14:textId="394C1D3F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CC (1:200)</w:t>
            </w:r>
          </w:p>
        </w:tc>
      </w:tr>
      <w:tr w:rsidR="0046691A" w:rsidRPr="00A53099" w14:paraId="1202D4B7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AC8D84" w14:textId="11787516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BDDDB6" w14:textId="5E9EAD76" w:rsidR="00055342" w:rsidRPr="00A53099" w:rsidRDefault="00055342" w:rsidP="00055342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Anti-FLAG (M2) (Mouse monoclonal)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EF8A60" w14:textId="47CCA061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Sigma-Aldrich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9C5712" w14:textId="1031790A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F1804, RRID:AB_262044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AB84A2" w14:textId="22D6662D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WB (1:2000)</w:t>
            </w:r>
          </w:p>
          <w:p w14:paraId="161A8645" w14:textId="25F39722" w:rsidR="007A019C" w:rsidRPr="00A53099" w:rsidRDefault="007A019C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P (1:1000)</w:t>
            </w:r>
          </w:p>
          <w:p w14:paraId="72C53157" w14:textId="010C1452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CC (1:200)</w:t>
            </w:r>
          </w:p>
        </w:tc>
      </w:tr>
      <w:tr w:rsidR="0046691A" w:rsidRPr="00A53099" w14:paraId="2BBA1764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0B7D8E" w14:textId="55308C75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DC699B" w14:textId="043C2636" w:rsidR="00055342" w:rsidRPr="00A53099" w:rsidRDefault="00055342" w:rsidP="00055342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Anti-GFP </w:t>
            </w:r>
            <w:r w:rsidRPr="00A53099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(Rabbit polyclonal)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CC41EB" w14:textId="54FD3944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Molecular Probes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09A06C" w14:textId="118ACE3B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A-11122, RRID:AB_221569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5C3716" w14:textId="1A081140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WB (1:3000)</w:t>
            </w:r>
          </w:p>
        </w:tc>
      </w:tr>
      <w:tr w:rsidR="0046691A" w:rsidRPr="00A53099" w14:paraId="7CA6BF46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9FA95E" w14:textId="42893893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312927" w14:textId="1A9DFB33" w:rsidR="00055342" w:rsidRPr="00A53099" w:rsidRDefault="00055342" w:rsidP="00055342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Anti-GFP (B-2) (Mouse monoclonal)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04AB3E" w14:textId="15166FD3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Santa Cruz Biotechnology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2A168F" w14:textId="18CCA295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sc-9996, RRID:AB_627695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DD3282" w14:textId="77777777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WB (1:1000)</w:t>
            </w:r>
          </w:p>
          <w:p w14:paraId="2CB025CC" w14:textId="3874A6FB" w:rsidR="007A019C" w:rsidRPr="00A53099" w:rsidRDefault="007A019C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P (1:200)</w:t>
            </w:r>
          </w:p>
        </w:tc>
      </w:tr>
      <w:tr w:rsidR="0046691A" w:rsidRPr="00A53099" w14:paraId="0EBAD142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3B27AE" w14:textId="254C319A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6E417B" w14:textId="44559D79" w:rsidR="00055342" w:rsidRPr="00A53099" w:rsidRDefault="00055342" w:rsidP="00055342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Anti-α-tubulin (DM1A) (Mouse monoclonal)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D314E1" w14:textId="7D85F90E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Santa Cruz Biotechnology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D4C5B1" w14:textId="17B08081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sc-32293, RRID:AB_628412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B0FBDB" w14:textId="3B8135B3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WB (1:1000)</w:t>
            </w:r>
          </w:p>
        </w:tc>
      </w:tr>
      <w:tr w:rsidR="0046691A" w:rsidRPr="00A53099" w14:paraId="658E26B6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7E1310" w14:textId="77179E62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AE2C46" w14:textId="0FEF1F58" w:rsidR="00055342" w:rsidRPr="00A53099" w:rsidRDefault="00055342" w:rsidP="00055342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Anti-α-tubulin (Mouse monoclonal)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E53CA4" w14:textId="693E966C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Proteintech Group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5436CC" w14:textId="211DAAF7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66031-1-Ig, RRID:AB_11042766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7C3D41" w14:textId="77777777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WB (1:2000)</w:t>
            </w:r>
          </w:p>
          <w:p w14:paraId="42C6F412" w14:textId="2646BBBC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CC (1:200)</w:t>
            </w:r>
          </w:p>
        </w:tc>
      </w:tr>
      <w:tr w:rsidR="0046691A" w:rsidRPr="00A53099" w14:paraId="0159AA04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FE6B49" w14:textId="1AB0D6B6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669415" w14:textId="2AC58855" w:rsidR="00055342" w:rsidRPr="00A53099" w:rsidRDefault="00055342" w:rsidP="00055342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Anti-c-Myc (Mouse monoclonal)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4BA4D3" w14:textId="0A3497A1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Santa Cruz Biotechnology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FEF928" w14:textId="1EA9C36C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sc-40, RRID:AB_627268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A970CF" w14:textId="59508455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WB (1:1000)</w:t>
            </w:r>
          </w:p>
        </w:tc>
      </w:tr>
      <w:tr w:rsidR="0046691A" w:rsidRPr="00A53099" w14:paraId="66630FEF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C8965B" w14:textId="0D29B81F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3CF9C6" w14:textId="7DAF2649" w:rsidR="00055342" w:rsidRPr="00A53099" w:rsidRDefault="00055342" w:rsidP="00055342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Anti-actin (Goat polyclonal)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46FD2B" w14:textId="71BAC818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Santa Cruz Biotechnology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6B2519" w14:textId="259B33F6" w:rsidR="00055342" w:rsidRPr="00A53099" w:rsidRDefault="00055342" w:rsidP="00055342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sc-1616, RRID:AB_630836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7B1F0D" w14:textId="00F1998F" w:rsidR="00055342" w:rsidRPr="00A53099" w:rsidRDefault="00055342" w:rsidP="00055342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WB (1:500)</w:t>
            </w:r>
          </w:p>
        </w:tc>
      </w:tr>
      <w:tr w:rsidR="0046691A" w:rsidRPr="00A53099" w14:paraId="4D1DAB0C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01F3FB" w14:textId="20144A14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F9B39C" w14:textId="05750679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hosphoSerine Antibody Q5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6C2FD3" w14:textId="2D012A1F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Qiagen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73AEC8" w14:textId="632A5559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37430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0515AF" w14:textId="1A55A946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WB (1:500)</w:t>
            </w:r>
          </w:p>
        </w:tc>
      </w:tr>
      <w:tr w:rsidR="0046691A" w:rsidRPr="00A53099" w14:paraId="596A11D0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1D8962" w14:textId="148932FD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2C631F" w14:textId="1EB88249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Normal rabbit IgG (Isotype control)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E3731A" w14:textId="4E2525EE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Santa Cruz Biotechnology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C39A4A" w14:textId="022CF2D5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sc-2027, RRID:AB_737197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02EDD0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77760500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86293F" w14:textId="6E75D073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E94272" w14:textId="1AA1DC64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Rabbit IgG, polyclonal – Isotype Control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A707FA" w14:textId="116C80EA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Abcam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E9BF43" w14:textId="0A9A58F2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ab37415, RRID:AB_2631996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5B4514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3CD808D5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4853E6" w14:textId="38CAC2FD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C74763" w14:textId="77B18F15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Normal mouse IgG (Isotype control)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0AA0F2" w14:textId="5E52EE6A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Santa Cruz Biotechnology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CD20AE" w14:textId="2E9142AF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sc-2025, RRID:AB_737182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6B98F6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1C857427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92D216" w14:textId="55A73D73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929718" w14:textId="1F95E9E7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Mouse IgG, HRP-linked whole Ab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BB4C5D" w14:textId="15B7F5D0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GE Healthcare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6D3AB1" w14:textId="4D5DF5EB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NA931, RRID:AB_772210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7166E6" w14:textId="2852A81F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WB (1:7500)</w:t>
            </w:r>
          </w:p>
        </w:tc>
      </w:tr>
      <w:tr w:rsidR="0046691A" w:rsidRPr="00A53099" w14:paraId="01B21E58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E55EC3" w14:textId="0BED40F1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71553A" w14:textId="553B17BC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Rabbit IgG, HRP-linked whole Ab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DF6B9D" w14:textId="28B00B8B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GE Healthcare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301BD6" w14:textId="04B79ECE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NA934, RRID:AB_772206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A8A441" w14:textId="0D9C4E8C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WB (1:7500)</w:t>
            </w:r>
          </w:p>
        </w:tc>
      </w:tr>
      <w:tr w:rsidR="0046691A" w:rsidRPr="00A53099" w14:paraId="1D9C04E9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053843" w14:textId="02B46EB3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4C1B49" w14:textId="1302407D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VeriBlot for IP Detection Reagent (HRP)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BF9B28" w14:textId="3CB274FF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Abcam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B03ADA" w14:textId="405E41EF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ab131366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CE97A2" w14:textId="79946A54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WB (1:500)</w:t>
            </w:r>
          </w:p>
        </w:tc>
      </w:tr>
      <w:tr w:rsidR="0046691A" w:rsidRPr="00A53099" w14:paraId="6106CEE0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48CACD" w14:textId="27E12110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98E986" w14:textId="570A78D0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Goat Anti-Mouse IgG (H+L) Antibody, Alexa Fluor 568 Conjugated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43855B" w14:textId="1353E702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Molecular Probes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5FDF6E" w14:textId="14D1E49D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A-11004, RRID:AB_141371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74F631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CC (1:200)</w:t>
            </w:r>
          </w:p>
          <w:p w14:paraId="450B63F7" w14:textId="370075A5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HC (1:100)</w:t>
            </w:r>
          </w:p>
        </w:tc>
      </w:tr>
      <w:tr w:rsidR="0046691A" w:rsidRPr="00A53099" w14:paraId="77DF7919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0563A7" w14:textId="02BE2F8B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CCCAFE" w14:textId="47C9A485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Goat Anti-Mouse IgG (H+L) Antibody, Alexa Fluor 647 Conjugated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945D7F" w14:textId="533C06F1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Molecular Probes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D3A848" w14:textId="40E33653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Cat# A-21235, RRID:AB_141693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BFA448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CC (1:200)</w:t>
            </w:r>
          </w:p>
          <w:p w14:paraId="50EB8F26" w14:textId="500E2F27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HC (1:100)</w:t>
            </w:r>
          </w:p>
        </w:tc>
      </w:tr>
      <w:tr w:rsidR="0046691A" w:rsidRPr="00A53099" w14:paraId="68CAA960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5D3567" w14:textId="602413B4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D69F8A" w14:textId="1DB95DCE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Goat Anti-Rabbit IgG (H+L) Antibody, Alexa Fluor 488 Conjugated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B332EC" w14:textId="67A7E1C5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Molecular Probes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B54DA4" w14:textId="2E8D37AE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Cat# A-11008, RRID:AB_143165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33D292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CC (1:200)</w:t>
            </w:r>
          </w:p>
          <w:p w14:paraId="0F70787A" w14:textId="1E21F7FE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HC (1:100)</w:t>
            </w:r>
          </w:p>
        </w:tc>
      </w:tr>
      <w:tr w:rsidR="0046691A" w:rsidRPr="00A53099" w14:paraId="3F1037AA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F56F3C" w14:textId="6314D534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B909E4" w14:textId="6B50795B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Goat Anti-Rabbit IgG (H+L) Antibody, Alexa Fluor 568 Conjugated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BD5967" w14:textId="7A9DE460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Molecular Probes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1BA719" w14:textId="164F32BC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Cat# A-11011, RRID:AB_143157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3393A8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CC (1:200)</w:t>
            </w:r>
          </w:p>
          <w:p w14:paraId="15E64C77" w14:textId="0DB45958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HC (1:100)</w:t>
            </w:r>
          </w:p>
        </w:tc>
      </w:tr>
      <w:tr w:rsidR="0046691A" w:rsidRPr="00A53099" w14:paraId="3E175772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C49306" w14:textId="31440C8D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Antibody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493F5F" w14:textId="094C89E1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Goat anti-rabbit IgG, Flamma® 648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10F274" w14:textId="775A1383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BioActs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324F45" w14:textId="55AB71CA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RSA1261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D4391E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CC (1:200)</w:t>
            </w:r>
          </w:p>
          <w:p w14:paraId="1917B8C0" w14:textId="1AA01DED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IHC (1:100)</w:t>
            </w:r>
          </w:p>
        </w:tc>
      </w:tr>
      <w:tr w:rsidR="0046691A" w:rsidRPr="00A53099" w14:paraId="0B4AF605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71429F" w14:textId="1EDA3C1E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15BDDB" w14:textId="7952D411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CCSB-Broad Human Kinase ORF Collection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14A35" w14:textId="2452E7BB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Johannessen et al., 2010</w:t>
            </w:r>
            <w:r w:rsidRPr="00A53099">
              <w:rPr>
                <w:rFonts w:ascii="Arial" w:hAnsi="Arial" w:cs="Arial"/>
              </w:rPr>
              <w:t xml:space="preserve"> </w:t>
            </w: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(PMID: 21107320);</w:t>
            </w: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br/>
              <w:t>Yang et al., 2011 (</w:t>
            </w: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MID: 21706014)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28B051" w14:textId="4FB471FD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Cat# Addgene_1000000014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00DDD5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6C4A7B22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2908A0A" w14:textId="2DF2E84E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E0CA189" w14:textId="3541051E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FLAG-CMV2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59DE102" w14:textId="598FD863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Sigma-Aldrich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4CDD436" w14:textId="3C2420F1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E7033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752BDDB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46691A" w:rsidRPr="00A53099" w14:paraId="5B73D2E2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F9AFA8" w14:textId="17EFE03B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D48EEE" w14:textId="1A6E2EE9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EGFP-C3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7C2491" w14:textId="01ACCA1D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lontech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939BEE" w14:textId="5CD25A61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6082-1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D1B759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0889014A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17A82A" w14:textId="6879F074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9B1054" w14:textId="100A6069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cDNA3.1/myc-His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CE1B6A" w14:textId="5971DBE1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Invitrogen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FE947D" w14:textId="000D1CD6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# V80020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93574D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20B34C2E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A61780" w14:textId="290A74BF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E0770B" w14:textId="792165B9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CIG2-EGFP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43D06B" w14:textId="66FDA98F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hoe et al., 2013 (PMID: 23595735)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9F502B" w14:textId="340CDF80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D35D69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1DD0CACE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516256" w14:textId="112D9EBA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3682B0" w14:textId="11485249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CIG2-mRFP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40871B" w14:textId="31E6DF81" w:rsidR="002B34FC" w:rsidRPr="00A53099" w:rsidRDefault="00406758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hoe et al., 2013 (PMID: 23595735)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8C0999" w14:textId="6CE6F47C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5916E9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34E6BE71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DD5839" w14:textId="1E2F0928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8E768C" w14:textId="1E897989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EZYmyc-His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66ABCF" w14:textId="31E058D5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Theme="majorHAnsi" w:hAnsi="Arial" w:cs="Arial"/>
                <w:noProof/>
                <w:color w:val="333333"/>
                <w:sz w:val="22"/>
                <w:szCs w:val="22"/>
                <w:lang w:val="en"/>
              </w:rPr>
              <w:t>Guo et al., 2008 (PMID: 18064608)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D9DA9A" w14:textId="142FFE58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RRID:Addgene_18701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A3F47A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7142AC88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B1ED30" w14:textId="0D7F173B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E4FD9D" w14:textId="1B084D65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EZYflag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E24C33" w14:textId="69B35098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Theme="majorHAnsi" w:hAnsi="Arial" w:cs="Arial"/>
                <w:noProof/>
                <w:color w:val="333333"/>
                <w:sz w:val="22"/>
                <w:szCs w:val="22"/>
                <w:lang w:val="en"/>
              </w:rPr>
              <w:t>Guo et al., 2008 (PMID: 18064608)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920F80" w14:textId="04EE6C6F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RRID:Addgene_18700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698C93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08822E3C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04C136" w14:textId="5FAAE1C9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74FB93" w14:textId="288DE041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FLAG-hNDEL1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E410C4" w14:textId="1C48CD5C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Hong et al., 2016</w:t>
            </w:r>
            <w:r w:rsidRPr="00A53099">
              <w:rPr>
                <w:rFonts w:ascii="Arial" w:hAnsi="Arial" w:cs="Arial"/>
              </w:rPr>
              <w:t xml:space="preserve"> (</w:t>
            </w: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PMID: 27546710)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640B4A" w14:textId="733E21B8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11F8C9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00764789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AC73DC" w14:textId="39A4D46E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E5B4B6" w14:textId="65E0D8CE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FLAG-hNDEL1 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S331A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527247" w14:textId="7465FEAE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F6BE33" w14:textId="31A0869B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EB6B0B" w14:textId="02A840A2" w:rsidR="002B34FC" w:rsidRPr="00A53099" w:rsidRDefault="00ED17F7" w:rsidP="00ED17F7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S</w:t>
            </w: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>ite-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directed mutagenesis – Ser331 (TCC) &gt; Ala331 (GCC)</w:t>
            </w:r>
          </w:p>
        </w:tc>
      </w:tr>
      <w:tr w:rsidR="0046691A" w:rsidRPr="00A53099" w14:paraId="0DB949B1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33B600" w14:textId="037655D5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D9FD02" w14:textId="0B0ABFF0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FLAG-hNDEL1 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S332A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CC1BDC" w14:textId="5030A380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556A23" w14:textId="7658BE66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D5A8CB" w14:textId="38700B2A" w:rsidR="002B34FC" w:rsidRPr="00ED17F7" w:rsidRDefault="00ED17F7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S</w:t>
            </w: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>ite-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directed mutagenesis – Ser332 (TCG) &gt; Ala332 (GCG)</w:t>
            </w:r>
          </w:p>
        </w:tc>
      </w:tr>
      <w:tr w:rsidR="0046691A" w:rsidRPr="00A53099" w14:paraId="5AFADE3C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77DC1C" w14:textId="6DC785FF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440367" w14:textId="20161AB1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FLAG-hNDEL1 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S335A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43491B" w14:textId="445A3D7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585D9C" w14:textId="458D43F1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0C0A7B" w14:textId="61559371" w:rsidR="002B34FC" w:rsidRPr="00A53099" w:rsidRDefault="00ED17F7" w:rsidP="00ED17F7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S</w:t>
            </w: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>ite-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directed mutagenesis – Ser335 (TCG) &gt; Ala335 (GCG)</w:t>
            </w:r>
          </w:p>
        </w:tc>
      </w:tr>
      <w:tr w:rsidR="0046691A" w:rsidRPr="00A53099" w14:paraId="2B79FE00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EC6913" w14:textId="1A6C7BA1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87BF9D" w14:textId="147D258C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FLAG-hNDEL1 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S336A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CECF57" w14:textId="60F2623D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F50644" w14:textId="57745C2D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FE0106" w14:textId="5F1744C2" w:rsidR="002B34FC" w:rsidRPr="00A53099" w:rsidRDefault="00ED17F7" w:rsidP="00ED17F7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S</w:t>
            </w: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>ite-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directed mutagenesis – Ser336 (TCA) &gt; Ala336 (GCA)</w:t>
            </w:r>
          </w:p>
        </w:tc>
      </w:tr>
      <w:tr w:rsidR="0046691A" w:rsidRPr="00A53099" w14:paraId="46F2D415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F5F9A3" w14:textId="4ECF89DB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76ECFC" w14:textId="03BA1325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FLAG-hNDEL1 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S332/336A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6E424E" w14:textId="3BBD0A04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F2A479" w14:textId="26010C35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9C6C47" w14:textId="67560B59" w:rsidR="002B34FC" w:rsidRPr="00A53099" w:rsidRDefault="00ED17F7" w:rsidP="00A53099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S</w:t>
            </w: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>ite-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directed mutagenesis – Ser332 (TCG) &gt; Ala332 (GCG) and Ser336 (TCA) &gt; Ala336 (GCA)</w:t>
            </w:r>
          </w:p>
        </w:tc>
      </w:tr>
      <w:tr w:rsidR="0046691A" w:rsidRPr="00A53099" w14:paraId="78895481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46D651" w14:textId="0AE88382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98CE98" w14:textId="54F630C7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LL3.7-scrambled shRNA-EGFP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3A9015" w14:textId="614D9AC6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Hong et al., 2016</w:t>
            </w:r>
            <w:r w:rsidRPr="00A53099">
              <w:rPr>
                <w:rFonts w:ascii="Arial" w:hAnsi="Arial" w:cs="Arial"/>
              </w:rPr>
              <w:t xml:space="preserve"> (</w:t>
            </w: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PMID: 27546710)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B66101" w14:textId="113E0946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B42200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4351F4F2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0AA18A" w14:textId="1509C9C0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E3E4AD" w14:textId="6F56187C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LL3.7-NDEL1 shRNA-EGFP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C8ADDF" w14:textId="4628BDCB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Hong et al., 2016</w:t>
            </w:r>
            <w:r w:rsidRPr="00A53099">
              <w:rPr>
                <w:rFonts w:ascii="Arial" w:hAnsi="Arial" w:cs="Arial"/>
              </w:rPr>
              <w:t xml:space="preserve"> (</w:t>
            </w: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PMID: 27546710)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C30281" w14:textId="13F688DE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43D513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3F6BB3F6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C5B48F" w14:textId="338D9514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ACA904" w14:textId="0DAE35E4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pLL3.7-NDEL1 shRNA-EGFP NDEL1 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resist1+WT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DCDAD7" w14:textId="2BEA4FB9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C44285" w14:textId="73ED563B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38CF0C" w14:textId="22099674" w:rsidR="002B34FC" w:rsidRPr="00687150" w:rsidRDefault="00687150" w:rsidP="00687150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I</w:t>
            </w: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 xml:space="preserve">nsertion 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 xml:space="preserve">of CDS of shRNA-resistant </w:t>
            </w:r>
            <w:r w:rsidRPr="00687150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NDEL1</w:t>
            </w:r>
            <w:r w:rsidRPr="00687150">
              <w:rPr>
                <w:rFonts w:ascii="Arial" w:eastAsia="맑은 고딕" w:hAnsi="Arial" w:cs="Arial"/>
                <w:color w:val="000000"/>
                <w:sz w:val="22"/>
                <w:szCs w:val="22"/>
                <w:vertAlign w:val="superscript"/>
                <w:lang w:eastAsia="ko-KR"/>
              </w:rPr>
              <w:t>WT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 xml:space="preserve"> after CMV promoter 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lastRenderedPageBreak/>
              <w:t>followed by EGFP</w:t>
            </w:r>
          </w:p>
        </w:tc>
      </w:tr>
      <w:tr w:rsidR="0046691A" w:rsidRPr="00A53099" w14:paraId="632F061E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9108BC" w14:textId="599D014C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08DA35" w14:textId="4462644A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pLL3.7-NDEL1 shRNA-EGFP NDEL1 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resist+S332/336A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A7E8CB" w14:textId="4960D818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9A5670" w14:textId="73120E5D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F2E459" w14:textId="6E98E00A" w:rsidR="002B34FC" w:rsidRPr="00A53099" w:rsidRDefault="00687150" w:rsidP="00ED17F7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I</w:t>
            </w: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 xml:space="preserve">nsertion 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 xml:space="preserve">of CDS of shRNA-resistant </w:t>
            </w:r>
            <w:r w:rsidRPr="00687150"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NDEL1</w:t>
            </w:r>
            <w:r w:rsidR="00ED17F7">
              <w:rPr>
                <w:rFonts w:ascii="Arial" w:eastAsia="맑은 고딕" w:hAnsi="Arial" w:cs="Arial"/>
                <w:color w:val="000000"/>
                <w:sz w:val="22"/>
                <w:szCs w:val="22"/>
                <w:vertAlign w:val="superscript"/>
                <w:lang w:eastAsia="ko-KR"/>
              </w:rPr>
              <w:t>S332/336A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 xml:space="preserve"> after CMV promoter followed by EGFP</w:t>
            </w:r>
          </w:p>
        </w:tc>
      </w:tr>
      <w:tr w:rsidR="0046691A" w:rsidRPr="00687150" w14:paraId="281FE796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D730C2" w14:textId="606A46E7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76739F" w14:textId="31ABC63E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pCIG2-mRFP-NDEL1 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resist+WT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3E58E0" w14:textId="6307338F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E47978" w14:textId="13F5814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14C03F" w14:textId="2120A85E" w:rsidR="002B34FC" w:rsidRPr="0046691A" w:rsidRDefault="0046691A" w:rsidP="0046691A">
            <w:pPr>
              <w:pStyle w:val="NormalWeb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ubcloned from shRNA resist FLAG-NDEL1</w:t>
            </w:r>
            <w:r>
              <w:rPr>
                <w:rFonts w:ascii="Arial" w:hAnsi="Arial" w:cs="Arial"/>
                <w:color w:val="000000"/>
                <w:sz w:val="22"/>
                <w:szCs w:val="22"/>
                <w:vertAlign w:val="superscript"/>
              </w:rPr>
              <w:t>resi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- </w:t>
            </w: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Hong et al., 2016</w:t>
            </w:r>
            <w:r w:rsidRPr="00A53099">
              <w:rPr>
                <w:rFonts w:ascii="Arial" w:hAnsi="Arial" w:cs="Arial"/>
              </w:rPr>
              <w:t xml:space="preserve"> (</w:t>
            </w: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PMID: 27546710)</w:t>
            </w:r>
          </w:p>
        </w:tc>
      </w:tr>
      <w:tr w:rsidR="0046691A" w:rsidRPr="00A53099" w14:paraId="7280349E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620022" w14:textId="682EE9A7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ABE082" w14:textId="79F11B28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pCIG2-mRFP-NDEL1 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resist+S332/336A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D0B1FF" w14:textId="07C9779A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494427" w14:textId="4C6D4FC4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C84EB4" w14:textId="3A831653" w:rsidR="002B34FC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Site-directed mutagenesis 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– Ser332 (TCG) &gt; Ala332 (GCG) and Ser336 (TCA) &gt; Ala336 (GCA)</w:t>
            </w:r>
          </w:p>
        </w:tc>
      </w:tr>
      <w:tr w:rsidR="0046691A" w:rsidRPr="00A53099" w14:paraId="53A3F02F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685729" w14:textId="6AC68E6C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E47F83" w14:textId="7DEA43B4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GFP-hTARA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FC803C" w14:textId="58206A0D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Hong et al., 2016</w:t>
            </w:r>
            <w:r w:rsidRPr="00A53099">
              <w:rPr>
                <w:rFonts w:ascii="Arial" w:hAnsi="Arial" w:cs="Arial"/>
              </w:rPr>
              <w:t xml:space="preserve"> (</w:t>
            </w: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PMID: 27546710)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D05340" w14:textId="1899FD4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16B17D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6171E0DA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FB3859" w14:textId="5E52AE82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AD7D75" w14:textId="1F344DAC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GFP-hTARA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 xml:space="preserve"> Δ413-499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B2C427" w14:textId="144D0332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Hong et al., 2016</w:t>
            </w:r>
            <w:r w:rsidRPr="00A53099">
              <w:rPr>
                <w:rFonts w:ascii="Arial" w:hAnsi="Arial" w:cs="Arial"/>
              </w:rPr>
              <w:t xml:space="preserve"> (</w:t>
            </w: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PMID: 27546710)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1BCD0E" w14:textId="669655EC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967778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00FC3CCB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088D03" w14:textId="24FD9303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16735A" w14:textId="34948DEF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MYC-hTARA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53ED35" w14:textId="09B099C5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Hong et al., 2016</w:t>
            </w:r>
            <w:r w:rsidRPr="00A53099">
              <w:rPr>
                <w:rFonts w:ascii="Arial" w:hAnsi="Arial" w:cs="Arial"/>
              </w:rPr>
              <w:t xml:space="preserve"> (</w:t>
            </w: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PMID: 27546710)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BFD5DC" w14:textId="306B235D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7C2DF7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5922C912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175747" w14:textId="2EFD8F24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7C0C45" w14:textId="4215EA7B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FLAG-hTARA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EF85DD" w14:textId="3C898ED4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Hong et al., 2016</w:t>
            </w:r>
            <w:r w:rsidRPr="00A53099">
              <w:rPr>
                <w:rFonts w:ascii="Arial" w:hAnsi="Arial" w:cs="Arial"/>
              </w:rPr>
              <w:t xml:space="preserve"> (</w:t>
            </w: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PMID: 27546710)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EF3E1C" w14:textId="19387E74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2E954F" w14:textId="7777777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4745928C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2D66E9" w14:textId="506922A2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D1B4F6" w14:textId="5DD156A9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CIG2-EGFP-hTARA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1823AD" w14:textId="1DD3D6B3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1D6351" w14:textId="2757EF8D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77C823" w14:textId="6E1C7CA7" w:rsidR="002B34FC" w:rsidRPr="00ED17F7" w:rsidRDefault="00ED17F7" w:rsidP="00300BAD">
            <w:pPr>
              <w:pStyle w:val="NormalWeb"/>
              <w:spacing w:before="0" w:beforeAutospacing="0" w:after="0" w:afterAutospacing="0"/>
              <w:ind w:leftChars="55" w:left="132"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S</w:t>
            </w: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 xml:space="preserve">ubcloned 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 xml:space="preserve">from </w:t>
            </w:r>
            <w:r w:rsidR="00300BAD"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GFP-hTARA</w:t>
            </w:r>
          </w:p>
        </w:tc>
      </w:tr>
      <w:tr w:rsidR="0046691A" w:rsidRPr="00A53099" w14:paraId="70C568C3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61AA2E" w14:textId="6C62706C" w:rsidR="002B34FC" w:rsidRPr="00A53099" w:rsidRDefault="002B34FC" w:rsidP="002B34F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CA5ED5" w14:textId="42F67367" w:rsidR="002B34FC" w:rsidRPr="00A53099" w:rsidRDefault="002B34FC" w:rsidP="002B34FC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pCIG2-EGFP-hTARA 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Δ413-499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A4ED18" w14:textId="3B12D0C7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2871C8" w14:textId="738DABAB" w:rsidR="002B34FC" w:rsidRPr="00A53099" w:rsidRDefault="002B34FC" w:rsidP="002B34F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A1EB1C" w14:textId="338A3887" w:rsidR="002B34FC" w:rsidRPr="00A53099" w:rsidRDefault="00300BAD" w:rsidP="00300BAD">
            <w:pPr>
              <w:pStyle w:val="NormalWeb"/>
              <w:spacing w:before="0" w:beforeAutospacing="0" w:after="0" w:afterAutospacing="0"/>
              <w:ind w:leftChars="55" w:left="132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S</w:t>
            </w: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 xml:space="preserve">ubcloned 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 xml:space="preserve">from </w:t>
            </w: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GFP-hTARA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 xml:space="preserve"> Δ413-499</w:t>
            </w:r>
          </w:p>
        </w:tc>
      </w:tr>
      <w:tr w:rsidR="0046691A" w:rsidRPr="00A53099" w14:paraId="0EE5B587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8BCC34" w14:textId="177FDBB1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2597BF" w14:textId="03B60060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CIG2-EGFP-mTARA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3B3E59" w14:textId="7B0C6490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D3AC82" w14:textId="1CFFA8D9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8DB857" w14:textId="3A1A62A8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맑은 고딕" w:hAnsi="Arial" w:cs="Arial" w:hint="eastAsia"/>
                <w:sz w:val="22"/>
                <w:szCs w:val="22"/>
                <w:lang w:eastAsia="ko-KR"/>
              </w:rPr>
              <w:t xml:space="preserve">Subcloned from </w:t>
            </w:r>
            <w:r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h.A differentiated (CAD) cell cDNA library</w:t>
            </w:r>
          </w:p>
        </w:tc>
      </w:tr>
      <w:tr w:rsidR="0046691A" w:rsidRPr="00A53099" w14:paraId="3FC5E3EF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0EF2B3" w14:textId="1F1BE3E7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818362" w14:textId="78392110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pCIG2-EGFP-mTARA 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Δ401-487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9A35F1" w14:textId="7FA7DE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145BC1" w14:textId="16FD4BB3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10E8F5" w14:textId="27590C6E" w:rsidR="0046691A" w:rsidRPr="0046691A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>Subcloned from pCIG2-EGFP-mTARA with fusion-PCR method</w:t>
            </w:r>
          </w:p>
        </w:tc>
      </w:tr>
      <w:tr w:rsidR="0046691A" w:rsidRPr="00A53099" w14:paraId="1AAD111E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FAF39E" w14:textId="64EAD88A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60D308" w14:textId="03D94742" w:rsidR="0046691A" w:rsidRPr="00300BAD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00BAD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GFP-hGSK3β</w:t>
            </w:r>
            <w:r w:rsidRPr="00300BAD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S9A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8CC38E" w14:textId="2344F325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36FCC6" w14:textId="5AE63D48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8BF7C5" w14:textId="6AD52DDF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>Su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bcloned from HEK293 cell cDNA library followed by site-directed mutagenesis – Ser9 (TCC) &gt; Ala9 (GCC)</w:t>
            </w:r>
          </w:p>
        </w:tc>
      </w:tr>
      <w:tr w:rsidR="0046691A" w:rsidRPr="00A53099" w14:paraId="6C32C63A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F35924" w14:textId="208208E4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AF7A4A" w14:textId="2A115140" w:rsidR="0046691A" w:rsidRPr="00300BAD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00BAD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FLAG-hGSK3β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F35C45" w14:textId="068F73B1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27B8C7" w14:textId="4DC9D3F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E891EB" w14:textId="54D1C7CB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>Su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bcloned from HEK293 cell cDNA library</w:t>
            </w:r>
          </w:p>
        </w:tc>
      </w:tr>
      <w:tr w:rsidR="0046691A" w:rsidRPr="00A53099" w14:paraId="5B52FABA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02B2C6" w14:textId="379BD5BD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912715" w14:textId="75C08193" w:rsidR="0046691A" w:rsidRPr="00300BAD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00BAD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FLAG-hDYRK2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94F93D" w14:textId="3B187A8E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2A843C" w14:textId="52D57848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1FBAEE" w14:textId="596E59B8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>Su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bcloned from HEK293 cell cDNA library</w:t>
            </w:r>
          </w:p>
        </w:tc>
      </w:tr>
      <w:tr w:rsidR="0046691A" w:rsidRPr="00A53099" w14:paraId="79D35AB5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B000E6" w14:textId="7063955D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1F250A" w14:textId="7537D4F1" w:rsidR="0046691A" w:rsidRPr="00300BAD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00BAD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GFP-hDYRK2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DCADEC" w14:textId="37145196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0926E7" w14:textId="62743BEB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264288" w14:textId="0D4BA5BD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>Su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bcloned from HEK293 cell cDNA library</w:t>
            </w:r>
          </w:p>
        </w:tc>
      </w:tr>
      <w:tr w:rsidR="0046691A" w:rsidRPr="00A53099" w14:paraId="60C9561F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6BE9BA" w14:textId="37660B98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F282E7" w14:textId="790CBF14" w:rsidR="0046691A" w:rsidRPr="00300BAD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00BAD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CIG2-EGFP hGSK3β</w:t>
            </w:r>
            <w:r w:rsidRPr="00300BAD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S9A</w:t>
            </w:r>
            <w:r w:rsidRPr="00300BAD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-FLAG hDYRK2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9494D6" w14:textId="4E84248F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1EA312" w14:textId="202B9771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62AE66" w14:textId="6A91D4E0" w:rsidR="0046691A" w:rsidRPr="00300BAD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S</w:t>
            </w: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 xml:space="preserve">ubcloned 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 xml:space="preserve">from </w:t>
            </w:r>
            <w:r w:rsidRPr="00300BAD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GFP-hGSK3β</w:t>
            </w:r>
            <w:r w:rsidRPr="00300BAD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S9A</w:t>
            </w:r>
            <w:r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 and </w:t>
            </w:r>
            <w:r w:rsidRPr="00300BAD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FLAG-hDYRK2</w:t>
            </w:r>
          </w:p>
        </w:tc>
      </w:tr>
      <w:tr w:rsidR="0046691A" w:rsidRPr="00A53099" w14:paraId="784DF573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474046" w14:textId="60D794F7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797C5E" w14:textId="1DDA1C19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RFP-N1-LifeAct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A5122B" w14:textId="5AEC9D83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B6C460" w14:textId="435D8133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987F06" w14:textId="5D2E0980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aterials</w:t>
            </w: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and Methods - </w:t>
            </w:r>
            <w:r w:rsidRPr="0046691A">
              <w:rPr>
                <w:rFonts w:ascii="Arial" w:hAnsi="Arial" w:cs="Arial"/>
                <w:color w:val="000000"/>
                <w:sz w:val="22"/>
                <w:szCs w:val="22"/>
              </w:rPr>
              <w:t xml:space="preserve">Time-lapse live imaging </w:t>
            </w:r>
            <w:r w:rsidRPr="0046691A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with FRAP assay</w:t>
            </w:r>
          </w:p>
        </w:tc>
      </w:tr>
      <w:tr w:rsidR="0046691A" w:rsidRPr="00A53099" w14:paraId="22543E48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D7889B" w14:textId="497AC443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Recombinant DNA reagent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8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A0497E" w14:textId="3092D5BF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mCherry-α</w:t>
            </w: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-tubulin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8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3066E7" w14:textId="5E27295D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8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E876A0" w14:textId="35CCBC4D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6691A">
              <w:rPr>
                <w:rFonts w:ascii="Arial" w:hAnsi="Arial" w:cs="Arial"/>
                <w:color w:val="000000"/>
                <w:sz w:val="22"/>
                <w:szCs w:val="22"/>
              </w:rPr>
              <w:t>RRID:Addgene_49149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1B8F46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7538A548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A9F4A3" w14:textId="68FE3989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1AD660" w14:textId="67FD80C3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UBC-NDEL1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 xml:space="preserve"> resist+WT</w:t>
            </w: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-IRES-mRFP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9EED74" w14:textId="61EA0D05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08470B" w14:textId="33F9F12F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9A4AE8" w14:textId="231839FA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Subcloned from </w:t>
            </w: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pCIG2-mRFP-NDEL1 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resist+</w:t>
            </w:r>
            <w:r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WT</w:t>
            </w:r>
          </w:p>
        </w:tc>
      </w:tr>
      <w:tr w:rsidR="0046691A" w:rsidRPr="00A53099" w14:paraId="67E1179F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3D18EF" w14:textId="7BF22F7B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F24B24" w14:textId="2A9A1848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UBC-NDEL1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 xml:space="preserve"> resist+S332/336A</w:t>
            </w: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-IRES-mRFP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394E0A" w14:textId="6B026C4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73A4AF" w14:textId="16A66268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819940" w14:textId="19B2A198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Subcloned from </w:t>
            </w: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 xml:space="preserve">pCIG2-mRFP-NDEL1 </w:t>
            </w:r>
            <w:r w:rsidRPr="00A53099">
              <w:rPr>
                <w:rFonts w:ascii="Arial" w:eastAsia="맑은 고딕" w:hAnsi="Arial" w:cs="Arial"/>
                <w:sz w:val="22"/>
                <w:szCs w:val="22"/>
                <w:vertAlign w:val="superscript"/>
                <w:lang w:eastAsia="ko-KR"/>
              </w:rPr>
              <w:t>resist+S332/336A</w:t>
            </w:r>
          </w:p>
        </w:tc>
      </w:tr>
      <w:tr w:rsidR="0046691A" w:rsidRPr="00A53099" w14:paraId="34D63202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B5D708" w14:textId="415CD296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073EAD" w14:textId="0FB4F2E8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GFP-hLIS1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FC347C" w14:textId="33CAB401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Hong et al., 2016</w:t>
            </w:r>
            <w:r w:rsidRPr="00A53099">
              <w:rPr>
                <w:rFonts w:ascii="Arial" w:hAnsi="Arial" w:cs="Arial"/>
              </w:rPr>
              <w:t xml:space="preserve"> (</w:t>
            </w:r>
            <w:r w:rsidRPr="00A53099">
              <w:rPr>
                <w:rFonts w:ascii="Arial" w:eastAsiaTheme="minorHAnsi" w:hAnsi="Arial" w:cs="Arial"/>
                <w:noProof/>
                <w:sz w:val="22"/>
                <w:szCs w:val="22"/>
              </w:rPr>
              <w:t>PMID: 27546710)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765762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032604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60E99013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E0D9A4" w14:textId="179B8B06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0A30F6" w14:textId="0715F9E3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GFP-hDYNC1I1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0512AC" w14:textId="0BC1BD36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AA515D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002072" w14:textId="6FCFBDA8" w:rsidR="0046691A" w:rsidRPr="00300BAD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Arial" w:eastAsia="맑은 고딕" w:hAnsi="Arial" w:cs="Arial" w:hint="eastAsia"/>
                <w:color w:val="000000"/>
                <w:sz w:val="22"/>
                <w:szCs w:val="22"/>
                <w:lang w:eastAsia="ko-KR"/>
              </w:rPr>
              <w:t>Su</w:t>
            </w:r>
            <w:r>
              <w:rPr>
                <w:rFonts w:ascii="Arial" w:eastAsia="맑은 고딕" w:hAnsi="Arial" w:cs="Arial"/>
                <w:color w:val="000000"/>
                <w:sz w:val="22"/>
                <w:szCs w:val="22"/>
                <w:lang w:eastAsia="ko-KR"/>
              </w:rPr>
              <w:t>bcloned from HEK293 cell cDNA library</w:t>
            </w:r>
          </w:p>
        </w:tc>
      </w:tr>
      <w:tr w:rsidR="0046691A" w:rsidRPr="00A53099" w14:paraId="5F2F995F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432DA5" w14:textId="178E7E9C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3AB914" w14:textId="509BD341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pCIG2-mRFP-mNde1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DB1F91" w14:textId="05044161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56B55A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77EF99" w14:textId="6D3C9846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맑은 고딕" w:hAnsi="Arial" w:cs="Arial" w:hint="eastAsia"/>
                <w:sz w:val="22"/>
                <w:szCs w:val="22"/>
                <w:lang w:eastAsia="ko-KR"/>
              </w:rPr>
              <w:t xml:space="preserve">Subcloned from </w:t>
            </w:r>
            <w:r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ath.A differentiated (CAD) cell cDNA library</w:t>
            </w:r>
          </w:p>
        </w:tc>
      </w:tr>
      <w:tr w:rsidR="0046691A" w:rsidRPr="00A53099" w14:paraId="4C483C4F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89E086" w14:textId="5A207090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7736C4" w14:textId="7A35DF6A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hCas9_D10A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7CDEFC" w14:textId="7590953F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Mali et al., 2013 (PMID: 23287722)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8344F6" w14:textId="0E35BD74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RRID:Addgene_41816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F95BEB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3F6BFD87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414DE1" w14:textId="298B1FA7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558A94" w14:textId="3CDECAD8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mNdel1-exon9-gRNA#1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B22170" w14:textId="2F532B64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B99F13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18907D" w14:textId="520CAEE8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ore sequence: TCTTC TCGCC GTAGT GCCGT</w:t>
            </w:r>
          </w:p>
        </w:tc>
      </w:tr>
      <w:tr w:rsidR="0046691A" w:rsidRPr="00A53099" w14:paraId="54803061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9F84A1" w14:textId="594A0D41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B002DC" w14:textId="45D8B4BF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mNdel1-exon9-gRNA#2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6A7AC0" w14:textId="78EC710D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F406DF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B85ACC" w14:textId="48D25715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Core sequence: ATTGA TATCG CGCAG AGTCC</w:t>
            </w:r>
          </w:p>
        </w:tc>
      </w:tr>
      <w:tr w:rsidR="0046691A" w:rsidRPr="00A53099" w14:paraId="0D8354A3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7DF0CC" w14:textId="08EB4A50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lastRenderedPageBreak/>
              <w:t>Recombinant DNA reagent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8B9833" w14:textId="2E4A73CD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KnockIn-Donor-WT-EGFP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5AD16A" w14:textId="21B9FDD4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20B722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1E7535" w14:textId="729C02D3" w:rsidR="0046691A" w:rsidRPr="00300BAD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22"/>
                <w:szCs w:val="22"/>
                <w:lang w:eastAsia="ko-KR"/>
              </w:rPr>
              <w:t xml:space="preserve">Subcloned from </w:t>
            </w:r>
            <w:r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mouse genomic DNA</w:t>
            </w:r>
          </w:p>
        </w:tc>
      </w:tr>
      <w:tr w:rsidR="0046691A" w:rsidRPr="00A53099" w14:paraId="09B1D04E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40A0A5" w14:textId="593CE949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5F9224" w14:textId="66A19A0D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KnockIn-Donor-S332/336A-EGFP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762B66" w14:textId="10CE6FA9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is paper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6BA400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7F5377" w14:textId="7AC3E452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맑은 고딕" w:hAnsi="Arial" w:cs="Arial" w:hint="eastAsia"/>
                <w:sz w:val="22"/>
                <w:szCs w:val="22"/>
                <w:lang w:eastAsia="ko-KR"/>
              </w:rPr>
              <w:t xml:space="preserve">Subcloned from </w:t>
            </w:r>
            <w:r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mouse genomic DNA</w:t>
            </w:r>
          </w:p>
        </w:tc>
      </w:tr>
      <w:tr w:rsidR="0046691A" w:rsidRPr="00A53099" w14:paraId="5F79FC48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ED3372" w14:textId="63492CB1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Recombinant DNA reagent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DB6E3C" w14:textId="6765CE96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pHAGE-UBC-GFP-LAMP1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20DB20" w14:textId="234AD87F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szCs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Lee et al., 2017 (PMID: 28223337)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83209B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86CD2C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691A" w:rsidRPr="00A53099" w14:paraId="378C8DA0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6DD679A" w14:textId="52DE394A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ommercial assay or kit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6DC5E08" w14:textId="7B32C035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sz w:val="22"/>
              </w:rPr>
              <w:t>LR Clonase™ II Plus enzyme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F101FA4" w14:textId="01C7D3DB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Invitrogen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89A9C09" w14:textId="16548332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Cat# 123538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E60EDB9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46691A" w:rsidRPr="00A53099" w14:paraId="1058710F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4988E6" w14:textId="484428C4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ommercial assay or kit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15AC96" w14:textId="4339DAC6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</w:rPr>
              <w:t>MAX Efficiency™ DH5α™ Competent Cells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8A9F7A" w14:textId="1D8AADF5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Invitrogen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14F2E0" w14:textId="6C40432D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Cat# 18258012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B62FE6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1BD1411E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86C35A" w14:textId="431EC93C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ommercial assay or kit</w:t>
            </w:r>
          </w:p>
        </w:tc>
        <w:tc>
          <w:tcPr>
            <w:tcW w:w="179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014642" w14:textId="7B7496F1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Pierce C18 Spin Columns</w:t>
            </w: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F15626" w14:textId="42CF8700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Themo Fisher Scientific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82D987" w14:textId="2E7AD0C2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eastAsia="맑은 고딕" w:hAnsi="Arial" w:cs="Arial"/>
                <w:sz w:val="22"/>
                <w:lang w:eastAsia="ko-KR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Cat# 89870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DFF546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6691A" w:rsidRPr="00A53099" w14:paraId="23AFB695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6220E8A" w14:textId="649B3D12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hemical compound, drug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3948EB1" w14:textId="44809DE2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hAnsi="Arial" w:cs="Arial"/>
                <w:sz w:val="22"/>
              </w:rPr>
              <w:t>Alexa Fluor 568 Phalloidin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532C582" w14:textId="4BE11C15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hAnsi="Arial" w:cs="Arial"/>
                <w:sz w:val="22"/>
              </w:rPr>
              <w:t>Thermo Fisher Scientific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7D008AF" w14:textId="15FF2EEB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hAnsi="Arial" w:cs="Arial"/>
                <w:sz w:val="22"/>
              </w:rPr>
              <w:t>Cat# A12380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2E9F02D" w14:textId="686494BF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3D9B223D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4F1DB5" w14:textId="5D6C2547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hemical compound, drug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339AA6" w14:textId="79B7A650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Alkaline Phosphatase, Calf Intestinal (CIP)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C08961" w14:textId="15744D11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New England Biolabs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63151E" w14:textId="29BD3E59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Cat#</w:t>
            </w:r>
            <w:r w:rsidRPr="00A53099">
              <w:rPr>
                <w:rFonts w:ascii="Arial" w:hAnsi="Arial" w:cs="Arial"/>
                <w:sz w:val="22"/>
              </w:rPr>
              <w:t xml:space="preserve"> </w:t>
            </w: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M0290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2E19A9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57BCF335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05578D" w14:textId="18DEF5E7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hemical compound, drug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FC77B6" w14:textId="5C0DA682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hAnsi="Arial" w:cs="Arial"/>
                <w:sz w:val="22"/>
              </w:rPr>
              <w:t>Clarity Western ECL Substrate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8989DC" w14:textId="12B9C2B0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Bio-Rad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7AA9CC" w14:textId="7B6E9E45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Cat# 1705061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D0A7A9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7CD6E230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DF32B0" w14:textId="3C8C61FB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hemical compound, drug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A87263" w14:textId="5DBAB014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hAnsi="Arial" w:cs="Arial"/>
                <w:sz w:val="22"/>
              </w:rPr>
              <w:t>cOmplete Protease Inhibitor Cocktail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3921BE" w14:textId="5E01E893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Roche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D077CC" w14:textId="0A442C2B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Cat# 11697498001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90BE06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2D5BD4EA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CE28D6" w14:textId="7097A376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hemical compound, drug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019500" w14:textId="745F1C26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hAnsi="Arial" w:cs="Arial"/>
                <w:sz w:val="22"/>
              </w:rPr>
              <w:t>Ketamine hydrochloride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BDF31F" w14:textId="7FC7D649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Yuhan Corporation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24C919" w14:textId="0819EA74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439FF2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4019D3B6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DB9BFA" w14:textId="0466D870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Chemical compound, drug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FBBAA2" w14:textId="07D2BBC9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Laminin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33B995" w14:textId="3A7ABCA0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Corning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637614" w14:textId="11A31F38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hAnsi="Arial" w:cs="Arial"/>
                <w:sz w:val="22"/>
              </w:rPr>
              <w:t>Cat# 354239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B594CA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125F837A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99CF14" w14:textId="7889E9D2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hemical compound, drug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AA0896" w14:textId="39F159B2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Lithium chloride solution (8 M, for molecular biology, ≥99%)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181F8F" w14:textId="7B0ADDE6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</w:rPr>
              <w:t>Sigma-Aldrich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7F8C35" w14:textId="6AEFB165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Cat#</w:t>
            </w:r>
            <w:r w:rsidRPr="00A53099">
              <w:rPr>
                <w:rFonts w:ascii="Arial" w:hAnsi="Arial" w:cs="Arial"/>
                <w:sz w:val="22"/>
              </w:rPr>
              <w:t xml:space="preserve"> </w:t>
            </w: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L7026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32D699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7E1519BF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E43991" w14:textId="5DDC12C6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hemical compound, drug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813AFB" w14:textId="08755ED0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Lipofectamine 2000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C077B6" w14:textId="19C3136D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Invitrogen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BD7ABB" w14:textId="6BCD0979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Cat# 11668019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1A03EB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20E5F4DD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D39740" w14:textId="22BFD6CD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hemical compound, drug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5E2E45" w14:textId="3D378E83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Poly-D-lysine hydrobromide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21D380" w14:textId="1762FA21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</w:rPr>
              <w:t>Sigma-Aldrich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BBBC71" w14:textId="4B2282DA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hAnsi="Arial" w:cs="Arial"/>
                <w:sz w:val="22"/>
              </w:rPr>
              <w:t>Cat# P6407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391BA2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5292779A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189C89" w14:textId="34A0314B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hemical compound, drug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3A0225" w14:textId="0602CE40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hAnsi="Arial" w:cs="Arial"/>
                <w:sz w:val="22"/>
              </w:rPr>
              <w:t>UltraCruz® Aqueous Mounting Medium with DAPI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711F22" w14:textId="34AF13B0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</w:rPr>
              <w:t>Santa Cruz Biotechnology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C41F16" w14:textId="3B9327BF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hAnsi="Arial" w:cs="Arial"/>
                <w:sz w:val="22"/>
              </w:rPr>
              <w:t>Cat# sc-24941, RRID:AB_10189288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E9709F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7A342C77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1D9880" w14:textId="008FD448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hemical compound, drug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704834" w14:textId="176897F1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Vivamagic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8EEDB3" w14:textId="2299ABF4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Vivagen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41BAB4" w14:textId="7C667A5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Cat# VM001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A45A97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1C26F4D3" w14:textId="77777777" w:rsidTr="0046691A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99EE71" w14:textId="28CF6CF4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Chemical compound, drug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5D2FE7" w14:textId="02705F7C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hAnsi="Arial" w:cs="Arial"/>
                <w:sz w:val="22"/>
              </w:rPr>
              <w:t>Xylazine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039C5E" w14:textId="2C0BBF89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Bayer AG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9287E9" w14:textId="59BFBA0B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N/A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74AD3E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3F8830A3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6FC2981" w14:textId="3681B854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Software, algorithm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2D0F642" w14:textId="71058273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ImageJ (Fiji)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58404E4" w14:textId="13D395BB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Schindelin et al., 2012 (</w:t>
            </w:r>
            <w:r w:rsidRPr="00A53099">
              <w:rPr>
                <w:rFonts w:ascii="Arial" w:hAnsi="Arial" w:cs="Arial"/>
                <w:sz w:val="22"/>
              </w:rPr>
              <w:t>PMID: 22743772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4BC5A2D" w14:textId="412ECEF8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RRID:SCR_002285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8DC1E6E" w14:textId="75AB48D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0A0A4F73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6C3035" w14:textId="6A863EEE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Software, algorithm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825D09" w14:textId="7B6A6B30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Imaris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37FECF" w14:textId="3BC6D67D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Bitplane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370B30" w14:textId="561F3D72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RRID:SCR_007370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B50EEC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0E1AD5D9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5877E4" w14:textId="1F9CFA8E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Software, algorithm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FC419E" w14:textId="3C9F028E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Olympus cellSens Software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6E116E" w14:textId="0785158F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Olympus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9F8A4A" w14:textId="1798CBF2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RRID:SCR_016238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89374A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60B3A9FA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598C33" w14:textId="30880F45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Software, algorithm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647977" w14:textId="3B31CDA4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easyFRAP-web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94844E" w14:textId="75467578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hAnsi="Arial" w:cs="Arial"/>
                <w:sz w:val="22"/>
              </w:rPr>
              <w:t xml:space="preserve">Koulouras et al., 2018 (PMID: </w:t>
            </w:r>
            <w:r w:rsidRPr="00A53099">
              <w:rPr>
                <w:rFonts w:ascii="Arial" w:hAnsi="Arial" w:cs="Arial"/>
                <w:sz w:val="22"/>
              </w:rPr>
              <w:lastRenderedPageBreak/>
              <w:t>29901776)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A44F0B" w14:textId="09913593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lastRenderedPageBreak/>
              <w:t>N/A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79475D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7611031E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4D6673" w14:textId="110849DB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Software, algorithm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5FFC20" w14:textId="00AACE12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GraphPad Prism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585A3A" w14:textId="22C0F97C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GraphPad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8A2D9F" w14:textId="602FBC8C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RRID:SCR_002798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0522B4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319BB7BB" w14:textId="77777777" w:rsidTr="0046691A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CC973F" w14:textId="42557E70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Software, algorithm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D313E5" w14:textId="33B03293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Proteome Discoverer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AF0105" w14:textId="22613109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Thermo Fisher Scientific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C70BF0" w14:textId="05A2E883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</w:rPr>
            </w:pPr>
            <w:r w:rsidRPr="00A53099">
              <w:rPr>
                <w:rFonts w:ascii="Arial" w:eastAsia="맑은 고딕" w:hAnsi="Arial" w:cs="Arial"/>
                <w:sz w:val="22"/>
                <w:lang w:eastAsia="ko-KR"/>
              </w:rPr>
              <w:t>RRID:SCR_014477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21B7FA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</w:rPr>
            </w:pPr>
          </w:p>
        </w:tc>
      </w:tr>
      <w:tr w:rsidR="0046691A" w:rsidRPr="00A53099" w14:paraId="5B2A57FE" w14:textId="77777777" w:rsidTr="0046691A">
        <w:trPr>
          <w:trHeight w:val="5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6BEAC69" w14:textId="4513ACAC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BE9381F" w14:textId="369A4E8C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Olympus Confocal Laser Scanning Microscope Fluoview FV3000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D1AE063" w14:textId="77C3D0EA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Olympu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B1F4216" w14:textId="2E328D0E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RRID:SCR_017015</w:t>
            </w: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936ECE1" w14:textId="02789E7B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</w:p>
        </w:tc>
      </w:tr>
      <w:tr w:rsidR="0046691A" w:rsidRPr="00A53099" w14:paraId="2FE33C54" w14:textId="77777777" w:rsidTr="0046691A">
        <w:trPr>
          <w:trHeight w:val="5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D85A54" w14:textId="4CD070FC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0E0CED" w14:textId="645A293A" w:rsidR="0046691A" w:rsidRPr="00A53099" w:rsidRDefault="0046691A" w:rsidP="0046691A">
            <w:pPr>
              <w:pStyle w:val="NormalWeb"/>
              <w:spacing w:before="0" w:beforeAutospacing="0" w:after="0" w:afterAutospacing="0"/>
              <w:ind w:leftChars="52" w:left="125" w:right="120"/>
              <w:rPr>
                <w:rFonts w:ascii="Arial" w:hAnsi="Arial" w:cs="Arial"/>
                <w:sz w:val="22"/>
                <w:szCs w:val="22"/>
              </w:rPr>
            </w:pPr>
            <w:r w:rsidRPr="00A53099">
              <w:rPr>
                <w:rFonts w:ascii="Arial" w:hAnsi="Arial" w:cs="Arial"/>
                <w:sz w:val="22"/>
                <w:szCs w:val="22"/>
              </w:rPr>
              <w:t>Q-Exactive Plus Orbitrap</w:t>
            </w:r>
          </w:p>
        </w:tc>
        <w:tc>
          <w:tcPr>
            <w:tcW w:w="1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12B3B7" w14:textId="71EC796C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53099">
              <w:rPr>
                <w:rFonts w:ascii="Arial" w:eastAsia="맑은 고딕" w:hAnsi="Arial" w:cs="Arial"/>
                <w:sz w:val="22"/>
                <w:szCs w:val="22"/>
                <w:lang w:eastAsia="ko-KR"/>
              </w:rPr>
              <w:t>Thermo Fisher Scientific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856897" w14:textId="6544203B" w:rsidR="0046691A" w:rsidRPr="00A53099" w:rsidRDefault="0046691A" w:rsidP="0046691A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0A6576" w14:textId="77777777" w:rsidR="0046691A" w:rsidRPr="00A53099" w:rsidRDefault="0046691A" w:rsidP="0046691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</w:p>
        </w:tc>
      </w:tr>
    </w:tbl>
    <w:p w14:paraId="027E8677" w14:textId="77777777" w:rsidR="00703479" w:rsidRPr="00A53099" w:rsidRDefault="00703479" w:rsidP="00703479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A53099">
        <w:rPr>
          <w:rFonts w:ascii="Arial" w:hAnsi="Arial" w:cs="Arial"/>
          <w:color w:val="000000"/>
          <w:sz w:val="22"/>
          <w:szCs w:val="22"/>
        </w:rPr>
        <w:t> </w:t>
      </w:r>
    </w:p>
    <w:p w14:paraId="532C4E17" w14:textId="3EB1D6E5" w:rsidR="00703479" w:rsidRPr="00A53099" w:rsidRDefault="00703479" w:rsidP="0040675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A53099">
        <w:rPr>
          <w:rFonts w:ascii="Arial" w:hAnsi="Arial" w:cs="Arial"/>
          <w:color w:val="000000"/>
          <w:sz w:val="22"/>
          <w:szCs w:val="22"/>
        </w:rPr>
        <w:t> </w:t>
      </w:r>
    </w:p>
    <w:p w14:paraId="38C69486" w14:textId="77777777" w:rsidR="00936EE3" w:rsidRPr="00A53099" w:rsidRDefault="00936EE3" w:rsidP="00703479">
      <w:pPr>
        <w:rPr>
          <w:rFonts w:ascii="Arial" w:hAnsi="Arial" w:cs="Arial"/>
        </w:rPr>
      </w:pPr>
    </w:p>
    <w:sectPr w:rsidR="00936EE3" w:rsidRPr="00A53099" w:rsidSect="00C51A0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422E77" w14:textId="77777777" w:rsidR="00A53099" w:rsidRDefault="00A53099" w:rsidP="003C053F">
      <w:r>
        <w:separator/>
      </w:r>
    </w:p>
  </w:endnote>
  <w:endnote w:type="continuationSeparator" w:id="0">
    <w:p w14:paraId="47A8E86C" w14:textId="77777777" w:rsidR="00A53099" w:rsidRDefault="00A53099" w:rsidP="003C0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맑은 고딕">
    <w:altName w:val="굴림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B5FA8F" w14:textId="77777777" w:rsidR="00A53099" w:rsidRDefault="00A53099" w:rsidP="003C053F">
      <w:r>
        <w:separator/>
      </w:r>
    </w:p>
  </w:footnote>
  <w:footnote w:type="continuationSeparator" w:id="0">
    <w:p w14:paraId="2A666810" w14:textId="77777777" w:rsidR="00A53099" w:rsidRDefault="00A53099" w:rsidP="003C05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54E2F608"/>
    <w:lvl w:ilvl="0">
      <w:start w:val="1"/>
      <w:numFmt w:val="bullet"/>
      <w:pStyle w:val="List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>
    <w:nsid w:val="0D371711"/>
    <w:multiLevelType w:val="hybridMultilevel"/>
    <w:tmpl w:val="538A2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170A33"/>
    <w:multiLevelType w:val="hybridMultilevel"/>
    <w:tmpl w:val="ED567CA8"/>
    <w:lvl w:ilvl="0" w:tplc="E852253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28427F"/>
    <w:multiLevelType w:val="hybridMultilevel"/>
    <w:tmpl w:val="70FE5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48B2891"/>
    <w:multiLevelType w:val="hybridMultilevel"/>
    <w:tmpl w:val="0E3A3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4DF3FD1"/>
    <w:multiLevelType w:val="hybridMultilevel"/>
    <w:tmpl w:val="F6CEF6FE"/>
    <w:lvl w:ilvl="0" w:tplc="E852253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973F79"/>
    <w:multiLevelType w:val="hybridMultilevel"/>
    <w:tmpl w:val="7284CD64"/>
    <w:lvl w:ilvl="0" w:tplc="E852253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1F3548"/>
    <w:multiLevelType w:val="hybridMultilevel"/>
    <w:tmpl w:val="90BA9600"/>
    <w:lvl w:ilvl="0" w:tplc="213C6C6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62531B"/>
    <w:multiLevelType w:val="hybridMultilevel"/>
    <w:tmpl w:val="17546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F01401"/>
    <w:multiLevelType w:val="hybridMultilevel"/>
    <w:tmpl w:val="578ADB24"/>
    <w:lvl w:ilvl="0" w:tplc="E852253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876097"/>
    <w:multiLevelType w:val="hybridMultilevel"/>
    <w:tmpl w:val="BAE45246"/>
    <w:lvl w:ilvl="0" w:tplc="E852253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3A6DEB"/>
    <w:multiLevelType w:val="hybridMultilevel"/>
    <w:tmpl w:val="29364D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4DD05EDC"/>
    <w:multiLevelType w:val="hybridMultilevel"/>
    <w:tmpl w:val="B6989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7DA198F"/>
    <w:multiLevelType w:val="hybridMultilevel"/>
    <w:tmpl w:val="57027BEC"/>
    <w:lvl w:ilvl="0" w:tplc="E852253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D632B4C"/>
    <w:multiLevelType w:val="hybridMultilevel"/>
    <w:tmpl w:val="65CCAD2E"/>
    <w:lvl w:ilvl="0" w:tplc="E852253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9"/>
  </w:num>
  <w:num w:numId="4">
    <w:abstractNumId w:val="12"/>
  </w:num>
  <w:num w:numId="5">
    <w:abstractNumId w:val="10"/>
  </w:num>
  <w:num w:numId="6">
    <w:abstractNumId w:val="2"/>
  </w:num>
  <w:num w:numId="7">
    <w:abstractNumId w:val="13"/>
  </w:num>
  <w:num w:numId="8">
    <w:abstractNumId w:val="6"/>
  </w:num>
  <w:num w:numId="9">
    <w:abstractNumId w:val="8"/>
  </w:num>
  <w:num w:numId="10">
    <w:abstractNumId w:val="3"/>
  </w:num>
  <w:num w:numId="11">
    <w:abstractNumId w:val="11"/>
  </w:num>
  <w:num w:numId="12">
    <w:abstractNumId w:val="4"/>
  </w:num>
  <w:num w:numId="13">
    <w:abstractNumId w:val="1"/>
  </w:num>
  <w:num w:numId="14">
    <w:abstractNumId w:val="7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tzQ0MTWwNDO1NLJQ0lEKTi0uzszPAykwNKgFAN3tV9stAAAA"/>
  </w:docVars>
  <w:rsids>
    <w:rsidRoot w:val="00BB284A"/>
    <w:rsid w:val="00055342"/>
    <w:rsid w:val="000C5826"/>
    <w:rsid w:val="000E1C34"/>
    <w:rsid w:val="00126344"/>
    <w:rsid w:val="001611BF"/>
    <w:rsid w:val="00196215"/>
    <w:rsid w:val="00202CA7"/>
    <w:rsid w:val="00290EB3"/>
    <w:rsid w:val="002939C5"/>
    <w:rsid w:val="002A7CD1"/>
    <w:rsid w:val="002B34FC"/>
    <w:rsid w:val="00300BAD"/>
    <w:rsid w:val="003712DE"/>
    <w:rsid w:val="003C053F"/>
    <w:rsid w:val="00406758"/>
    <w:rsid w:val="00423625"/>
    <w:rsid w:val="004516A9"/>
    <w:rsid w:val="0046691A"/>
    <w:rsid w:val="004D6757"/>
    <w:rsid w:val="00502CCC"/>
    <w:rsid w:val="005453E1"/>
    <w:rsid w:val="00564035"/>
    <w:rsid w:val="00575E78"/>
    <w:rsid w:val="005A656F"/>
    <w:rsid w:val="005E5709"/>
    <w:rsid w:val="006220DA"/>
    <w:rsid w:val="0062252A"/>
    <w:rsid w:val="00624752"/>
    <w:rsid w:val="006323CA"/>
    <w:rsid w:val="00637C2F"/>
    <w:rsid w:val="00660375"/>
    <w:rsid w:val="00687150"/>
    <w:rsid w:val="00692379"/>
    <w:rsid w:val="00703479"/>
    <w:rsid w:val="00711FCC"/>
    <w:rsid w:val="00794AAE"/>
    <w:rsid w:val="007A019C"/>
    <w:rsid w:val="007E5A22"/>
    <w:rsid w:val="008A170B"/>
    <w:rsid w:val="008F442B"/>
    <w:rsid w:val="00936EE3"/>
    <w:rsid w:val="00987E29"/>
    <w:rsid w:val="00987FD2"/>
    <w:rsid w:val="009C0465"/>
    <w:rsid w:val="009D1DD2"/>
    <w:rsid w:val="00A253D2"/>
    <w:rsid w:val="00A46C1C"/>
    <w:rsid w:val="00A53099"/>
    <w:rsid w:val="00A92D56"/>
    <w:rsid w:val="00AA1D03"/>
    <w:rsid w:val="00BB284A"/>
    <w:rsid w:val="00C51A09"/>
    <w:rsid w:val="00C6540B"/>
    <w:rsid w:val="00CB5120"/>
    <w:rsid w:val="00CE66F1"/>
    <w:rsid w:val="00D0033E"/>
    <w:rsid w:val="00D232E0"/>
    <w:rsid w:val="00DC5F5D"/>
    <w:rsid w:val="00DD3C98"/>
    <w:rsid w:val="00DD6FD1"/>
    <w:rsid w:val="00E0106B"/>
    <w:rsid w:val="00E158E5"/>
    <w:rsid w:val="00E6141B"/>
    <w:rsid w:val="00E77BBD"/>
    <w:rsid w:val="00EB5B7D"/>
    <w:rsid w:val="00ED17F7"/>
    <w:rsid w:val="00ED63B9"/>
    <w:rsid w:val="00F44836"/>
    <w:rsid w:val="00FC2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426586A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284A"/>
    <w:pPr>
      <w:ind w:left="720"/>
      <w:contextualSpacing/>
    </w:pPr>
  </w:style>
  <w:style w:type="table" w:styleId="TableGrid">
    <w:name w:val="Table Grid"/>
    <w:basedOn w:val="TableNormal"/>
    <w:uiPriority w:val="59"/>
    <w:rsid w:val="00BB28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936EE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C053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053F"/>
  </w:style>
  <w:style w:type="paragraph" w:styleId="Footer">
    <w:name w:val="footer"/>
    <w:basedOn w:val="Normal"/>
    <w:link w:val="FooterChar"/>
    <w:uiPriority w:val="99"/>
    <w:unhideWhenUsed/>
    <w:rsid w:val="003C053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053F"/>
  </w:style>
  <w:style w:type="character" w:styleId="FollowedHyperlink">
    <w:name w:val="FollowedHyperlink"/>
    <w:basedOn w:val="DefaultParagraphFont"/>
    <w:uiPriority w:val="99"/>
    <w:semiHidden/>
    <w:unhideWhenUsed/>
    <w:rsid w:val="003C053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03479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  <w:style w:type="paragraph" w:styleId="ListBullet">
    <w:name w:val="List Bullet"/>
    <w:basedOn w:val="Normal"/>
    <w:uiPriority w:val="99"/>
    <w:unhideWhenUsed/>
    <w:rsid w:val="006220DA"/>
    <w:pPr>
      <w:numPr>
        <w:numId w:val="15"/>
      </w:numPr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284A"/>
    <w:pPr>
      <w:ind w:left="720"/>
      <w:contextualSpacing/>
    </w:pPr>
  </w:style>
  <w:style w:type="table" w:styleId="TableGrid">
    <w:name w:val="Table Grid"/>
    <w:basedOn w:val="TableNormal"/>
    <w:uiPriority w:val="59"/>
    <w:rsid w:val="00BB28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936EE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C053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053F"/>
  </w:style>
  <w:style w:type="paragraph" w:styleId="Footer">
    <w:name w:val="footer"/>
    <w:basedOn w:val="Normal"/>
    <w:link w:val="FooterChar"/>
    <w:uiPriority w:val="99"/>
    <w:unhideWhenUsed/>
    <w:rsid w:val="003C053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053F"/>
  </w:style>
  <w:style w:type="character" w:styleId="FollowedHyperlink">
    <w:name w:val="FollowedHyperlink"/>
    <w:basedOn w:val="DefaultParagraphFont"/>
    <w:uiPriority w:val="99"/>
    <w:semiHidden/>
    <w:unhideWhenUsed/>
    <w:rsid w:val="003C053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03479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  <w:style w:type="paragraph" w:styleId="ListBullet">
    <w:name w:val="List Bullet"/>
    <w:basedOn w:val="Normal"/>
    <w:uiPriority w:val="99"/>
    <w:unhideWhenUsed/>
    <w:rsid w:val="006220DA"/>
    <w:pPr>
      <w:numPr>
        <w:numId w:val="1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9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8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4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71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돋움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바탕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461</Words>
  <Characters>8333</Characters>
  <Application>Microsoft Macintosh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eLife</Company>
  <LinksUpToDate>false</LinksUpToDate>
  <CharactersWithSpaces>97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cent McConnell</dc:creator>
  <cp:keywords/>
  <dc:description/>
  <cp:lastModifiedBy>Millicent McConnell</cp:lastModifiedBy>
  <cp:revision>2</cp:revision>
  <dcterms:created xsi:type="dcterms:W3CDTF">2019-11-21T17:27:00Z</dcterms:created>
  <dcterms:modified xsi:type="dcterms:W3CDTF">2019-11-21T17:27:00Z</dcterms:modified>
</cp:coreProperties>
</file>